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789EE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${spk}</w:t>
      </w: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2929D7C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${tahun_kegiatan}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/>
          <w:sz w:val="24"/>
          <w:szCs w:val="24"/>
          <w:lang w:val="sv-SE"/>
        </w:rPr>
        <w:t>KABUPATEN LANGKAT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${nomor_spk}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${hari_spk}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${tanggal_spk}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${bulan_spk}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${tahun_kata}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5C8D3A80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</w:rPr>
              <w:t xml:space="preserve">Sudarmajid, </w:t>
            </w:r>
            <w:r>
              <w:rPr>
                <w:w w:val="120"/>
                <w:sz w:val="24"/>
              </w:rPr>
              <w:t>S.Si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0716795A" w:rsidR="0072386E" w:rsidRDefault="00D26BBF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w w:val="115"/>
                <w:sz w:val="24"/>
              </w:rPr>
              <w:t xml:space="preserve">Pejabat Pembuat Komitmen Badan Pusat Statistik Kabupaten Langkat, berkedudukan di </w:t>
            </w:r>
            <w:bookmarkStart w:id="1" w:name="_Hlk202966719"/>
            <w:r>
              <w:rPr>
                <w:w w:val="115"/>
                <w:sz w:val="24"/>
              </w:rPr>
              <w:t>Jalan Tengku Putra Aziz No. 1, Stabat</w:t>
            </w:r>
            <w:bookmarkEnd w:id="1"/>
            <w:r>
              <w:rPr>
                <w:w w:val="115"/>
                <w:sz w:val="24"/>
              </w:rPr>
              <w:t>, bertindak untuk dan atas nama Badan Pusat Statistik Kabupaten Langkat, selanjutnya</w:t>
            </w:r>
            <w:r w:rsidR="00413B5B">
              <w:rPr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disebut</w:t>
            </w:r>
            <w:r>
              <w:rPr>
                <w:spacing w:val="61"/>
                <w:w w:val="115"/>
                <w:sz w:val="24"/>
              </w:rPr>
              <w:t xml:space="preserve"> </w:t>
            </w:r>
            <w:r>
              <w:rPr>
                <w:w w:val="115"/>
                <w:sz w:val="24"/>
              </w:rPr>
              <w:t>sebagai</w:t>
            </w:r>
            <w:r>
              <w:rPr>
                <w:spacing w:val="62"/>
                <w:w w:val="115"/>
                <w:sz w:val="24"/>
              </w:rPr>
              <w:t xml:space="preserve"> </w:t>
            </w:r>
            <w:r>
              <w:rPr>
                <w:b/>
                <w:spacing w:val="-2"/>
                <w:w w:val="115"/>
                <w:sz w:val="24"/>
              </w:rPr>
              <w:t>PIHAK</w:t>
            </w:r>
            <w:r>
              <w:rPr>
                <w:b/>
                <w:sz w:val="24"/>
              </w:rPr>
              <w:t xml:space="preserve"> </w:t>
            </w:r>
            <w:r>
              <w:rPr>
                <w:b/>
                <w:spacing w:val="-2"/>
                <w:w w:val="120"/>
                <w:sz w:val="24"/>
              </w:rPr>
              <w:t>PERTAMA</w:t>
            </w:r>
            <w:r w:rsidR="00000000"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${nama_mitra}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${alamat_mitra}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9FEE2A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${tahun_kegiatan}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2DFBFDDE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${tahun_kegiatan}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bCs/>
          <w:sz w:val="24"/>
          <w:szCs w:val="24"/>
          <w:lang w:val="sv-SE"/>
        </w:rPr>
        <w:t>Kabupaten Langkat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39114DF0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${tahun_kegiatan}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</w:t>
      </w:r>
      <w:r w:rsidR="00413B5B">
        <w:rPr>
          <w:rFonts w:ascii="Bookman Old Style" w:hAnsi="Bookman Old Style"/>
          <w:sz w:val="24"/>
          <w:szCs w:val="24"/>
          <w:lang w:val="id-ID"/>
        </w:rPr>
        <w:t>Kabupaten Langkat</w:t>
      </w:r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${tanggal_mulai_spk}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${tanggal_berakhir_spk}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berhak untuk mendapatkan honorarium petugas dari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sebesar ${honorMitraTotal} untuk pekerjaan sebagaimana dimaksud dalam Pasal 2, </w:t>
      </w:r>
      <w:r>
        <w:rPr>
          <w:rFonts w:ascii="Bookman Old Style" w:hAnsi="Bookman Old Style"/>
          <w:color w:val="000000" w:themeColor="text1"/>
          <w:sz w:val="24"/>
          <w:szCs w:val="24"/>
        </w:rPr>
        <w:t>termasuk biaya pajak, bea materai, pulsa dan kuota internet untuk komunikasi, dan jasa pelayanan keuangan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zh-CN"/>
        </w:rPr>
        <w:t>t</w:t>
      </w:r>
      <w:r>
        <w:rPr>
          <w:rFonts w:ascii="Bookman Old Style" w:hAnsi="Bookman Old Style"/>
          <w:sz w:val="24"/>
          <w:szCs w:val="24"/>
          <w:lang w:val="id-ID"/>
        </w:rPr>
        <w:t xml:space="preserve">idak </w:t>
      </w:r>
      <w:r>
        <w:rPr>
          <w:rFonts w:ascii="Bookman Old Style" w:hAnsi="Bookman Old Style"/>
          <w:sz w:val="24"/>
          <w:szCs w:val="24"/>
          <w:lang w:val="zh-CN"/>
        </w:rPr>
        <w:t>diberikan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honorarium </w:t>
      </w:r>
      <w:r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>
        <w:rPr>
          <w:rFonts w:ascii="Bookman Old Style" w:hAnsi="Bookman Old Style"/>
          <w:sz w:val="24"/>
          <w:szCs w:val="24"/>
          <w:lang w:val="zh-CN"/>
        </w:rPr>
        <w:t>melakukan</w:t>
      </w:r>
      <w:r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>
        <w:rPr>
          <w:rFonts w:ascii="Bookman Old Style" w:hAnsi="Bookman Old Style"/>
          <w:sz w:val="24"/>
          <w:szCs w:val="24"/>
        </w:rPr>
        <w:t xml:space="preserve"> atau terdapat tambahan waktu</w:t>
      </w:r>
      <w:r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Pembayaran honorarium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5 dilakukan setelah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yelesaikan dan menyerahkan seluruh hasil pekerjaan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 xml:space="preserve">asal 2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Pembayaran sebagaimana dimaksud pada ayat (1) dilakukan oleh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r>
        <w:rPr>
          <w:rFonts w:ascii="Bookman Old Style" w:hAnsi="Bookman Old Style"/>
          <w:sz w:val="24"/>
          <w:szCs w:val="24"/>
        </w:rPr>
        <w:t xml:space="preserve">kepada </w:t>
      </w:r>
      <w:r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>
        <w:rPr>
          <w:rFonts w:ascii="Bookman Old Style" w:hAnsi="Bookman Old Style"/>
          <w:sz w:val="24"/>
          <w:szCs w:val="24"/>
        </w:rPr>
        <w:t>sesuai dengan ketentuan peraturan perundang-undangan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Cs/>
          <w:sz w:val="24"/>
          <w:szCs w:val="24"/>
        </w:rPr>
        <w:t xml:space="preserve">Penyerahan hasil </w:t>
      </w:r>
      <w:r>
        <w:rPr>
          <w:rFonts w:ascii="Bookman Old Style" w:hAnsi="Bookman Old Style"/>
          <w:sz w:val="24"/>
          <w:szCs w:val="24"/>
        </w:rPr>
        <w:t xml:space="preserve">pekerjaan lapangan sebagaimana dimaksud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bertahap </w:t>
      </w:r>
      <w:r>
        <w:rPr>
          <w:rFonts w:ascii="Bookman Old Style" w:hAnsi="Bookman Old Style"/>
          <w:color w:val="000000" w:themeColor="text1"/>
          <w:sz w:val="24"/>
          <w:szCs w:val="24"/>
        </w:rPr>
        <w:t>dan selambat-lambatnya seluruh hasil pekerjaan</w:t>
      </w:r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diserahkan </w:t>
      </w:r>
      <w:r>
        <w:rPr>
          <w:rFonts w:ascii="Bookman Old Style" w:hAnsi="Bookman Old Style"/>
          <w:bCs/>
          <w:sz w:val="24"/>
          <w:szCs w:val="24"/>
        </w:rPr>
        <w:t xml:space="preserve">sesuai jadwal yang tercantum dalam Lampiran, yang dinyatakan dalam Berita Acara Serah Terima Hasil Pekerjaan yang ditandatangani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memutuskan Perjanjian ini secara sepihak sewaktu-waktu dalam hal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melaksanakan kewajibannya sebagaimana dimaksud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Apabil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mengundurkan diri pada saat/setelah </w:t>
      </w:r>
      <w:r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Pr="00A5742C">
        <w:rPr>
          <w:rFonts w:ascii="Bookman Old Style" w:hAnsi="Bookman Old Style"/>
          <w:sz w:val="24"/>
          <w:szCs w:val="24"/>
        </w:rPr>
        <w:t xml:space="preserve"> lapangan dengan tidak menyelesaikan pekerjaan yang menjadi tanggung jawabnya, maka wajib membayar ganti rugi kepada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sebesar ${honorMitraTotal}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  <w:t xml:space="preserve">Dikecualikan tidak membayar ganti rugi sebagaimana dimaksud pada ayat (1) kepada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, apabila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meninggal dunia, mengundurkan diri karena sakit dengan keterangan rawat inap, kecelakaan </w:t>
      </w:r>
      <w:r>
        <w:rPr>
          <w:rFonts w:ascii="Bookman Old Style" w:hAnsi="Bookman Old Style"/>
          <w:sz w:val="24"/>
          <w:szCs w:val="24"/>
        </w:rPr>
        <w:lastRenderedPageBreak/>
        <w:t xml:space="preserve">dengan keterangan kepolisian, dan/atau telah diberikan Surat Pemutusan Perjanjian Kerja dari </w:t>
      </w: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3)</w:t>
      </w:r>
      <w:r>
        <w:rPr>
          <w:rFonts w:ascii="Bookman Old Style" w:hAnsi="Bookman Old Style"/>
          <w:sz w:val="24"/>
          <w:szCs w:val="24"/>
        </w:rPr>
        <w:tab/>
      </w:r>
      <w:r w:rsidRPr="00A5742C">
        <w:rPr>
          <w:rFonts w:ascii="Bookman Old Style" w:hAnsi="Bookman Old Style"/>
          <w:sz w:val="24"/>
          <w:szCs w:val="24"/>
        </w:rPr>
        <w:t xml:space="preserve">Dalam hal terjadi peristiwa sebagaimana dimaksud pada ayat (2), </w:t>
      </w:r>
      <w:r w:rsidRPr="00A5742C">
        <w:rPr>
          <w:rFonts w:ascii="Bookman Old Style" w:hAnsi="Bookman Old Style"/>
          <w:b/>
          <w:sz w:val="24"/>
          <w:szCs w:val="24"/>
        </w:rPr>
        <w:t>PIHAK PERTAMA</w:t>
      </w:r>
      <w:r w:rsidRPr="00A5742C">
        <w:rPr>
          <w:rFonts w:ascii="Bookman Old Style" w:hAnsi="Bookman Old Style"/>
          <w:sz w:val="24"/>
          <w:szCs w:val="24"/>
        </w:rPr>
        <w:t xml:space="preserve"> membayarkan honorarium kepada </w:t>
      </w:r>
      <w:r w:rsidRPr="00A5742C">
        <w:rPr>
          <w:rFonts w:ascii="Bookman Old Style" w:hAnsi="Bookman Old Style"/>
          <w:b/>
          <w:sz w:val="24"/>
          <w:szCs w:val="24"/>
        </w:rPr>
        <w:t>PIHAK KEDUA</w:t>
      </w:r>
      <w:r w:rsidRPr="00A5742C">
        <w:rPr>
          <w:rFonts w:ascii="Bookman Old Style" w:hAnsi="Bookman Old Style"/>
          <w:sz w:val="24"/>
          <w:szCs w:val="24"/>
        </w:rPr>
        <w:t xml:space="preserve"> secara proporsional sesuai pekerjaan yang telah dilaksanakan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Apabila terjadi Keadaan Kahar, yang meliputi bencana alam dan bencana sosial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memberitahukan kepada </w:t>
      </w:r>
      <w:r>
        <w:rPr>
          <w:rFonts w:ascii="Bookman Old Style" w:hAnsi="Bookman Old Style"/>
          <w:b/>
          <w:sz w:val="24"/>
          <w:szCs w:val="24"/>
        </w:rPr>
        <w:t xml:space="preserve">PIHAK PERTAMA </w:t>
      </w:r>
      <w:r>
        <w:rPr>
          <w:rFonts w:ascii="Bookman Old Style" w:hAnsi="Bookman Old Style"/>
          <w:bCs/>
          <w:sz w:val="24"/>
          <w:szCs w:val="24"/>
        </w:rPr>
        <w:t>dalam waktu paling lambat 7 (tujuh) hari sejak mengetahui atas kejadian Keadaan Kahar dengan menyertakan bukti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bCs/>
          <w:sz w:val="24"/>
          <w:szCs w:val="24"/>
        </w:rPr>
        <w:t xml:space="preserve">Pada saat terjadi Keadaan Kahar, pelaksanaan pekerjaan oleh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dihentikan sementara dan dilanjutkan kembali setelah Keadaan Kahar berakhir, namun apabila akibat Keadaan Kahar tidak memungkinkan dilanjutkan/diselesaikannya pelaksanaan pekerjaan, </w:t>
      </w:r>
      <w:r>
        <w:rPr>
          <w:rFonts w:ascii="Bookman Old Style" w:hAnsi="Bookman Old Style"/>
          <w:b/>
          <w:sz w:val="24"/>
          <w:szCs w:val="24"/>
        </w:rPr>
        <w:t xml:space="preserve">PIHAK KEDUA </w:t>
      </w:r>
      <w:r>
        <w:rPr>
          <w:rFonts w:ascii="Bookman Old Style" w:hAnsi="Bookman Old Style"/>
          <w:bCs/>
          <w:sz w:val="24"/>
          <w:szCs w:val="24"/>
        </w:rPr>
        <w:t xml:space="preserve">berhak menerima </w:t>
      </w:r>
      <w:r>
        <w:rPr>
          <w:rFonts w:ascii="Bookman Old Style" w:hAnsi="Bookman Old Style"/>
          <w:sz w:val="24"/>
          <w:szCs w:val="24"/>
        </w:rPr>
        <w:t>honorarium secara proporsional sesuai pekerjaan yang telah dilaksanakan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Segala sesuatu yang belum atau tidak cukup diatur dalam Perjanjian ini, dituangkan dalam perjanjian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merupakan bagian tidak terpisahkan dari perjanjian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  <w:t xml:space="preserve">Segala perselisihan atau perbedaan pendapat yang timbul sebagai akibat adanya Perjanjian ini akan diselesaikan secara musyawarah untuk mufakat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2)</w:t>
      </w:r>
      <w:r>
        <w:rPr>
          <w:rFonts w:ascii="Bookman Old Style" w:hAnsi="Bookman Old Style"/>
          <w:sz w:val="24"/>
          <w:szCs w:val="24"/>
        </w:rPr>
        <w:tab/>
      </w:r>
      <w:r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${nama_mitra}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4628B80E" w:rsidR="0072386E" w:rsidRDefault="00A31885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w w:val="115"/>
                <w:sz w:val="24"/>
                <w:lang w:val="id-ID"/>
              </w:rPr>
              <w:t xml:space="preserve">Sudarmajid, </w:t>
            </w:r>
            <w:r>
              <w:rPr>
                <w:w w:val="120"/>
                <w:sz w:val="24"/>
                <w:lang w:val="id-ID"/>
              </w:rPr>
              <w:t>S.Si</w:t>
            </w:r>
            <w:r w:rsidR="00000000"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728BCF43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${tahun_kegiatan}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 w:rsidR="00413B5B">
        <w:rPr>
          <w:rFonts w:ascii="Bookman Old Style" w:hAnsi="Bookman Old Style"/>
          <w:sz w:val="24"/>
          <w:szCs w:val="24"/>
          <w:lang w:val="sv-SE"/>
        </w:rPr>
        <w:t>KABUPATEN LANGKAT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${nomor_spk}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raian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ngka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rget Pekerjaan</w:t>
            </w:r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arga Satuan</w:t>
            </w:r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ilai Perjanjian</w:t>
            </w:r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ban Anggaran</w:t>
            </w:r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atuan</w:t>
            </w:r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no}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kegiatanMitra}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tanggal_mulai_spk} – ${tanggal_berakhir_spk}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volu</w:t>
            </w:r>
            <w:r w:rsidR="00836FED">
              <w:rPr>
                <w:rFonts w:ascii="Bookman Old Style" w:hAnsi="Bookman Old Style"/>
              </w:rPr>
              <w:t>me</w:t>
            </w:r>
            <w:r>
              <w:rPr>
                <w:rFonts w:ascii="Bookman Old Style" w:hAnsi="Bookman Old Style"/>
              </w:rPr>
              <w:t>_satuan}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jenis_pembayaran}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hargaSatuan}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honorMitra}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bebanAnggaran}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r>
              <w:rPr>
                <w:rFonts w:ascii="Bookman Old Style" w:hAnsi="Bookman Old Style"/>
                <w:i/>
              </w:rPr>
              <w:t>Terbilang: ${terbilang_honor_total}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${honorMitraTotal}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377015A2" w14:textId="32AA8C4F" w:rsidR="0072386E" w:rsidRDefault="00000000" w:rsidP="00A5742C">
      <w:pPr>
        <w:spacing w:line="276" w:lineRule="auto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lastRenderedPageBreak/>
        <w:t>${/spk}</w:t>
      </w: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3B5B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15A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31885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26BBF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5</Pages>
  <Words>912</Words>
  <Characters>519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6</cp:revision>
  <cp:lastPrinted>2023-01-12T02:48:00Z</cp:lastPrinted>
  <dcterms:created xsi:type="dcterms:W3CDTF">2023-12-24T04:58:00Z</dcterms:created>
  <dcterms:modified xsi:type="dcterms:W3CDTF">2025-07-27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